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42,650; $4,059,889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22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47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bookmarkEnd w:id="47"/>
    <w:bookmarkStart w:id="84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8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9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0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3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4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5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6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7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8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9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2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3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4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5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6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7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8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0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1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2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3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4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5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7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8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3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4"/>
    <w:bookmarkStart w:id="93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6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9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0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3"/>
    <w:bookmarkStart w:id="97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4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100" w:name="pre-prints-2"/>
    <w:p>
      <w:pPr>
        <w:pStyle w:val="Heading2"/>
      </w:pPr>
      <w:r>
        <w:t xml:space="preserve">Pre-prints (2)</w:t>
      </w:r>
    </w:p>
    <w:p>
      <w:pPr>
        <w:pStyle w:val="FirstParagraph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 Intending to submit to</w:t>
      </w:r>
      <w:r>
        <w:t xml:space="preserve"> </w:t>
      </w:r>
      <w:r>
        <w:rPr>
          <w:iCs/>
          <w:i/>
        </w:rPr>
        <w:t xml:space="preserve">Information &amp; Learning Sciences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edarxiv.org/274yv/</w:t>
        </w:r>
      </w:hyperlink>
    </w:p>
    <w:bookmarkEnd w:id="100"/>
    <w:bookmarkStart w:id="101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1"/>
    <w:bookmarkStart w:id="112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2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3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7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2"/>
    <w:bookmarkStart w:id="114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4"/>
    <w:bookmarkStart w:id="119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9"/>
    <w:bookmarkStart w:id="121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1"/>
    <w:bookmarkEnd w:id="122"/>
    <w:bookmarkStart w:id="135" w:name="presentations"/>
    <w:p>
      <w:pPr>
        <w:pStyle w:val="Heading1"/>
      </w:pPr>
      <w:r>
        <w:t xml:space="preserve">Presentations</w:t>
      </w:r>
    </w:p>
    <w:bookmarkStart w:id="123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3"/>
    <w:bookmarkStart w:id="124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4"/>
    <w:bookmarkStart w:id="126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5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6"/>
    <w:bookmarkStart w:id="134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7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0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1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2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4"/>
    <w:bookmarkEnd w:id="135"/>
    <w:bookmarkStart w:id="142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7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8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0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1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2"/>
    <w:bookmarkStart w:id="146" w:name="teaching"/>
    <w:p>
      <w:pPr>
        <w:pStyle w:val="Heading1"/>
      </w:pPr>
      <w:r>
        <w:t xml:space="preserve">Teaching</w:t>
      </w:r>
    </w:p>
    <w:bookmarkStart w:id="143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3"/>
    <w:bookmarkStart w:id="145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4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5"/>
    <w:bookmarkEnd w:id="146"/>
    <w:bookmarkStart w:id="159" w:name="service"/>
    <w:p>
      <w:pPr>
        <w:pStyle w:val="Heading1"/>
      </w:pPr>
      <w:r>
        <w:t xml:space="preserve">Service</w:t>
      </w:r>
    </w:p>
    <w:bookmarkStart w:id="147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7"/>
    <w:bookmarkStart w:id="149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8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9"/>
    <w:bookmarkStart w:id="150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0"/>
    <w:bookmarkStart w:id="152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51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2"/>
    <w:bookmarkStart w:id="153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3"/>
    <w:bookmarkStart w:id="154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4"/>
    <w:bookmarkStart w:id="155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5"/>
    <w:bookmarkStart w:id="156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6"/>
    <w:bookmarkStart w:id="157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7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oshuam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27T03:31:41Z</dcterms:created>
  <dcterms:modified xsi:type="dcterms:W3CDTF">2022-02-27T03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